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764FC27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1D4295">
        <w:rPr>
          <w:rFonts w:ascii="Verdana" w:hAnsi="Verdana"/>
          <w:sz w:val="22"/>
          <w:szCs w:val="20"/>
          <w:lang w:val="id-ID"/>
        </w:rPr>
        <w:t>5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 w:rsidR="001D4295">
        <w:rPr>
          <w:rFonts w:ascii="Verdana" w:hAnsi="Verdana"/>
          <w:sz w:val="22"/>
          <w:szCs w:val="20"/>
          <w:lang w:val="id-ID"/>
        </w:rPr>
        <w:t>November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6C6F6DD4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1D4295">
        <w:rPr>
          <w:rFonts w:ascii="Verdana" w:hAnsi="Verdana"/>
          <w:sz w:val="22"/>
          <w:szCs w:val="20"/>
          <w:lang w:val="id-ID"/>
        </w:rPr>
        <w:t>7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1D4295">
        <w:rPr>
          <w:rFonts w:ascii="Verdana" w:hAnsi="Verdana"/>
          <w:sz w:val="22"/>
          <w:szCs w:val="20"/>
          <w:lang w:val="id-ID"/>
        </w:rPr>
        <w:t>STACK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4836024E" w14:textId="6BDCF5BF" w:rsidR="00EE2BDC" w:rsidRPr="00276EBF" w:rsidRDefault="00266E12" w:rsidP="00276EBF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6A39BDB7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32FE0F9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627F7117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1A3FBCBF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D272870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6A7A454A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5C4352AB" w14:textId="77777777" w:rsidR="001D4295" w:rsidRPr="001D4295" w:rsidRDefault="001D4295" w:rsidP="001D4295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69F3B6C2" w14:textId="5287341B" w:rsidR="0055020D" w:rsidRDefault="001D4295" w:rsidP="001D4295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TACK</w:t>
      </w:r>
    </w:p>
    <w:p w14:paraId="67C13FA1" w14:textId="24656DA9" w:rsidR="001D4295" w:rsidRDefault="001D4295" w:rsidP="001D4295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Full</w:t>
      </w:r>
      <w:r>
        <w:rPr>
          <w:rFonts w:ascii="Verdana" w:hAnsi="Verdana"/>
          <w:sz w:val="22"/>
          <w:szCs w:val="20"/>
          <w:lang w:val="id-ID"/>
        </w:rPr>
        <w:br/>
      </w:r>
      <w:r w:rsidRPr="001D429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22CAA5C" wp14:editId="3BA455AB">
            <wp:extent cx="4713665" cy="759136"/>
            <wp:effectExtent l="0" t="0" r="0" b="3175"/>
            <wp:docPr id="552244559" name="Picture 1" descr="A purple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244559" name="Picture 1" descr="A purple and blue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44357" cy="764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D516" w14:textId="063742C6" w:rsidR="001D4295" w:rsidRDefault="001D4295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embalikan True apabila stack penuh</w:t>
      </w:r>
    </w:p>
    <w:p w14:paraId="6D59256E" w14:textId="7A2C0EDA" w:rsidR="005107E4" w:rsidRDefault="005107E4" w:rsidP="005107E4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Empty</w:t>
      </w:r>
      <w:r>
        <w:rPr>
          <w:rFonts w:ascii="Verdana" w:hAnsi="Verdana"/>
          <w:sz w:val="22"/>
          <w:szCs w:val="20"/>
          <w:lang w:val="id-ID"/>
        </w:rPr>
        <w:br/>
      </w:r>
      <w:r w:rsidRPr="005107E4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742C6DF" wp14:editId="2F675611">
            <wp:extent cx="4574516" cy="807268"/>
            <wp:effectExtent l="0" t="0" r="0" b="0"/>
            <wp:docPr id="1932249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2497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4815" cy="8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F7E1" w14:textId="1587D2BF" w:rsidR="005107E4" w:rsidRPr="005107E4" w:rsidRDefault="005107E4" w:rsidP="005107E4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embalikan true apabila stack kosong</w:t>
      </w:r>
    </w:p>
    <w:p w14:paraId="08A635C8" w14:textId="4634B179" w:rsidR="001D4295" w:rsidRDefault="001D4295" w:rsidP="001D4295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ush</w:t>
      </w:r>
      <w:r>
        <w:rPr>
          <w:rFonts w:ascii="Verdana" w:hAnsi="Verdana"/>
          <w:sz w:val="22"/>
          <w:szCs w:val="20"/>
          <w:lang w:val="id-ID"/>
        </w:rPr>
        <w:br/>
      </w:r>
      <w:r w:rsidR="00D056F2" w:rsidRPr="00D056F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E8949D8" wp14:editId="593E1B45">
            <wp:extent cx="4644653" cy="2340982"/>
            <wp:effectExtent l="0" t="0" r="3810" b="2540"/>
            <wp:docPr id="131074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7498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4525" cy="234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51059" w14:textId="1D5B962D" w:rsidR="001D4295" w:rsidRDefault="00D056F2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penuh maka menghentikan fungsi</w:t>
      </w:r>
    </w:p>
    <w:p w14:paraId="6A894DB9" w14:textId="26663E30" w:rsidR="00D056F2" w:rsidRDefault="00D056F2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bahkan elemen di urutan atas stack</w:t>
      </w:r>
    </w:p>
    <w:p w14:paraId="79C7FC66" w14:textId="21BA2CFE" w:rsidR="005107E4" w:rsidRDefault="005107E4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toh:</w:t>
      </w:r>
    </w:p>
    <w:p w14:paraId="488DEAE7" w14:textId="07DCE8FB" w:rsidR="005107E4" w:rsidRDefault="005107E4" w:rsidP="005107E4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de:</w:t>
      </w:r>
      <w:r>
        <w:rPr>
          <w:rFonts w:ascii="Verdana" w:hAnsi="Verdana"/>
          <w:sz w:val="22"/>
          <w:szCs w:val="20"/>
          <w:lang w:val="id-ID"/>
        </w:rPr>
        <w:br/>
      </w:r>
      <w:r w:rsidRPr="005107E4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0E2ABFE" wp14:editId="77711B7E">
            <wp:extent cx="2866126" cy="2435042"/>
            <wp:effectExtent l="0" t="0" r="0" b="3810"/>
            <wp:docPr id="115413537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35377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2364" cy="2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E9FAF" w14:textId="202B9A5F" w:rsidR="005107E4" w:rsidRDefault="005107E4" w:rsidP="005107E4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>
        <w:rPr>
          <w:rFonts w:ascii="Verdana" w:hAnsi="Verdana"/>
          <w:sz w:val="22"/>
          <w:szCs w:val="20"/>
          <w:lang w:val="id-ID"/>
        </w:rPr>
        <w:br/>
      </w:r>
      <w:r w:rsidRPr="005107E4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3CDE968" wp14:editId="46789FDD">
            <wp:extent cx="3429479" cy="1066949"/>
            <wp:effectExtent l="0" t="0" r="0" b="0"/>
            <wp:docPr id="48272413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24137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09B6" w14:textId="77777777" w:rsidR="005107E4" w:rsidRDefault="005107E4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E89CE3A" w14:textId="1C99BCA0" w:rsidR="001D4295" w:rsidRDefault="001D4295" w:rsidP="001D4295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op</w:t>
      </w:r>
      <w:r>
        <w:rPr>
          <w:rFonts w:ascii="Verdana" w:hAnsi="Verdana"/>
          <w:sz w:val="22"/>
          <w:szCs w:val="20"/>
          <w:lang w:val="id-ID"/>
        </w:rPr>
        <w:br/>
      </w:r>
      <w:r w:rsidRPr="001D429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EA0EE35" wp14:editId="2AAE9E0C">
            <wp:extent cx="3876854" cy="1961367"/>
            <wp:effectExtent l="0" t="0" r="0" b="1270"/>
            <wp:docPr id="1222620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62089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0433" cy="1963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27303" w14:textId="79FBCD47" w:rsidR="001D4295" w:rsidRDefault="001D4295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tack kosong maka menghentikan operasi</w:t>
      </w:r>
    </w:p>
    <w:p w14:paraId="1275F214" w14:textId="63380910" w:rsidR="001D4295" w:rsidRDefault="001D4295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hapus elemen dari urutan stack paling atas</w:t>
      </w:r>
    </w:p>
    <w:p w14:paraId="0D1605F1" w14:textId="771A93AA" w:rsidR="00D056F2" w:rsidRDefault="00D056F2" w:rsidP="001D429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toh</w:t>
      </w:r>
    </w:p>
    <w:p w14:paraId="7AC5CEDF" w14:textId="28A04811" w:rsidR="00D056F2" w:rsidRDefault="00D056F2" w:rsidP="00D056F2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de:</w:t>
      </w:r>
    </w:p>
    <w:p w14:paraId="27FB8CF8" w14:textId="5F048D13" w:rsidR="00D056F2" w:rsidRDefault="00D056F2" w:rsidP="00D056F2">
      <w:pPr>
        <w:pStyle w:val="ListParagraph"/>
        <w:ind w:left="2304" w:firstLine="0"/>
        <w:jc w:val="left"/>
        <w:rPr>
          <w:rFonts w:ascii="Verdana" w:hAnsi="Verdana"/>
          <w:sz w:val="22"/>
          <w:szCs w:val="20"/>
          <w:lang w:val="id-ID"/>
        </w:rPr>
      </w:pPr>
      <w:r w:rsidRPr="00D056F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CA4FE9F" wp14:editId="6E9C64ED">
            <wp:extent cx="3471461" cy="1863258"/>
            <wp:effectExtent l="0" t="0" r="0" b="3810"/>
            <wp:docPr id="178291855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918559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6109" cy="186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E3446" w14:textId="632E773B" w:rsidR="00D056F2" w:rsidRDefault="00D056F2" w:rsidP="00D056F2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>
        <w:rPr>
          <w:rFonts w:ascii="Verdana" w:hAnsi="Verdana"/>
          <w:sz w:val="22"/>
          <w:szCs w:val="20"/>
          <w:lang w:val="id-ID"/>
        </w:rPr>
        <w:br/>
      </w:r>
      <w:r w:rsidRPr="00D056F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44CE108" wp14:editId="3461B24B">
            <wp:extent cx="3429479" cy="1038370"/>
            <wp:effectExtent l="0" t="0" r="0" b="9525"/>
            <wp:docPr id="693684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6841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0748" w14:textId="7910E797" w:rsidR="001D4295" w:rsidRDefault="005107E4" w:rsidP="001D4295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ek</w:t>
      </w:r>
      <w:r>
        <w:rPr>
          <w:rFonts w:ascii="Verdana" w:hAnsi="Verdana"/>
          <w:sz w:val="22"/>
          <w:szCs w:val="20"/>
          <w:lang w:val="id-ID"/>
        </w:rPr>
        <w:br/>
      </w:r>
      <w:r w:rsidR="007D30AE" w:rsidRPr="007D30AE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8918FF5" wp14:editId="6A2EF2BD">
            <wp:extent cx="3390181" cy="1905723"/>
            <wp:effectExtent l="0" t="0" r="1270" b="0"/>
            <wp:docPr id="1201384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3847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4602" cy="191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F90A3" w14:textId="3926D751" w:rsidR="001D4295" w:rsidRDefault="007D30AE" w:rsidP="007D30AE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hentikan fungsi apabila stack kosong</w:t>
      </w:r>
    </w:p>
    <w:p w14:paraId="1F71092D" w14:textId="7CB8D4F4" w:rsidR="007D30AE" w:rsidRDefault="007D30AE" w:rsidP="007D30AE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pilkan Elemen stack paling atas</w:t>
      </w:r>
    </w:p>
    <w:p w14:paraId="65EEABAE" w14:textId="30A78BD9" w:rsidR="007D30AE" w:rsidRDefault="007D30AE" w:rsidP="007D30AE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toh:</w:t>
      </w:r>
    </w:p>
    <w:p w14:paraId="51001E4F" w14:textId="04D21638" w:rsidR="007D30AE" w:rsidRDefault="007D30AE" w:rsidP="007D30AE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Kode</w:t>
      </w:r>
      <w:r>
        <w:rPr>
          <w:rFonts w:ascii="Verdana" w:hAnsi="Verdana"/>
          <w:sz w:val="22"/>
          <w:szCs w:val="20"/>
          <w:lang w:val="id-ID"/>
        </w:rPr>
        <w:br/>
      </w:r>
      <w:r w:rsidRPr="007D30AE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AAB1633" wp14:editId="520D8887">
            <wp:extent cx="3150079" cy="2107447"/>
            <wp:effectExtent l="0" t="0" r="0" b="7620"/>
            <wp:docPr id="53219328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193286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7996" cy="211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4CD3" w14:textId="593EF1B8" w:rsidR="007D30AE" w:rsidRDefault="007D30AE" w:rsidP="007D30AE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>
        <w:rPr>
          <w:rFonts w:ascii="Verdana" w:hAnsi="Verdana"/>
          <w:sz w:val="22"/>
          <w:szCs w:val="20"/>
          <w:lang w:val="id-ID"/>
        </w:rPr>
        <w:br/>
      </w:r>
      <w:r w:rsidRPr="007D30AE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ECBF6E9" wp14:editId="1FB57C53">
            <wp:extent cx="3467584" cy="1000265"/>
            <wp:effectExtent l="0" t="0" r="0" b="9525"/>
            <wp:docPr id="13859955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95541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16EEB" w14:textId="0F4F0326" w:rsidR="007D30AE" w:rsidRDefault="007D30AE" w:rsidP="007D30AE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isplay</w:t>
      </w:r>
      <w:r>
        <w:rPr>
          <w:rFonts w:ascii="Verdana" w:hAnsi="Verdana"/>
          <w:sz w:val="22"/>
          <w:szCs w:val="20"/>
          <w:lang w:val="id-ID"/>
        </w:rPr>
        <w:br/>
      </w:r>
      <w:r w:rsidRPr="007D30AE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5389288" wp14:editId="3627360F">
            <wp:extent cx="3609436" cy="2840562"/>
            <wp:effectExtent l="0" t="0" r="0" b="0"/>
            <wp:docPr id="1886484628" name="Picture 1" descr="A computer code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484628" name="Picture 1" descr="A computer code on a black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5168" cy="284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C217" w14:textId="6B263795" w:rsidR="007D30AE" w:rsidRDefault="007D30AE" w:rsidP="007D30AE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hentikan fungsi jika stack kosong</w:t>
      </w:r>
    </w:p>
    <w:p w14:paraId="6DE8EF73" w14:textId="15EDCBC9" w:rsidR="007D30AE" w:rsidRDefault="007D30AE" w:rsidP="007D30AE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pilkan semua elemen yang ada pada stack dengan mengiterasikan semua elemen dari atas/top stack</w:t>
      </w:r>
    </w:p>
    <w:p w14:paraId="7B49A0B2" w14:textId="2B14FB37" w:rsidR="007D30AE" w:rsidRDefault="007D30AE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5EF62BFE" w14:textId="3DB1584F" w:rsidR="007D30AE" w:rsidRDefault="007D30AE" w:rsidP="007D30AE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p w14:paraId="467CDE42" w14:textId="3F8E1820" w:rsidR="00694BDC" w:rsidRDefault="00694BDC" w:rsidP="00694BDC">
      <w:pPr>
        <w:pStyle w:val="ListParagraph"/>
        <w:numPr>
          <w:ilvl w:val="0"/>
          <w:numId w:val="22"/>
        </w:numPr>
        <w:ind w:left="156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ADT stack</w:t>
      </w:r>
      <w:r>
        <w:rPr>
          <w:rFonts w:ascii="Verdana" w:hAnsi="Verdana"/>
          <w:sz w:val="22"/>
          <w:szCs w:val="20"/>
          <w:lang w:val="id-ID"/>
        </w:rPr>
        <w:br/>
      </w:r>
      <w:r w:rsidRPr="00694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94049C2" wp14:editId="1EF7BCD2">
            <wp:extent cx="4369309" cy="3412423"/>
            <wp:effectExtent l="0" t="0" r="0" b="0"/>
            <wp:docPr id="1694111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11115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74547" cy="3416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67EF" w14:textId="77777777" w:rsidR="00694BDC" w:rsidRDefault="00694BDC" w:rsidP="00694BDC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ource Code:</w:t>
      </w:r>
    </w:p>
    <w:p w14:paraId="7A9FEAF4" w14:textId="3E998BC9" w:rsidR="00694BDC" w:rsidRDefault="00694BDC" w:rsidP="00694BD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tack.h</w:t>
      </w:r>
      <w:r>
        <w:rPr>
          <w:rFonts w:ascii="Verdana" w:hAnsi="Verdana"/>
          <w:sz w:val="22"/>
          <w:szCs w:val="20"/>
          <w:lang w:val="id-ID"/>
        </w:rPr>
        <w:br/>
      </w:r>
      <w:r w:rsidRPr="00694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39469ED" wp14:editId="0FB05CA7">
            <wp:extent cx="2858082" cy="3719422"/>
            <wp:effectExtent l="0" t="0" r="0" b="0"/>
            <wp:docPr id="131852758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527580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61279" cy="372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92D2F" w14:textId="77777777" w:rsidR="00694BDC" w:rsidRDefault="00694BDC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4543D249" w14:textId="0F9F1882" w:rsidR="00694BDC" w:rsidRDefault="00694BDC" w:rsidP="00694BD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tack.cpp</w:t>
      </w:r>
      <w:r>
        <w:rPr>
          <w:rFonts w:ascii="Verdana" w:hAnsi="Verdana"/>
          <w:sz w:val="22"/>
          <w:szCs w:val="20"/>
          <w:lang w:val="id-ID"/>
        </w:rPr>
        <w:br/>
      </w:r>
      <w:r w:rsidRPr="00694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57BEE91" wp14:editId="16D4E9D8">
            <wp:extent cx="4346380" cy="6111670"/>
            <wp:effectExtent l="0" t="0" r="0" b="3810"/>
            <wp:docPr id="209625486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254867" name="Picture 1" descr="A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59296" cy="612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749AE" w14:textId="4936451A" w:rsidR="00694BDC" w:rsidRDefault="00694BDC" w:rsidP="00694BD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="00075845" w:rsidRPr="0007584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205D887" wp14:editId="4B3A30BF">
            <wp:extent cx="3665470" cy="5969480"/>
            <wp:effectExtent l="0" t="0" r="0" b="0"/>
            <wp:docPr id="97132614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326140" name="Picture 1" descr="A screen 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69444" cy="5975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6BEB9" w14:textId="43386043" w:rsidR="00694BDC" w:rsidRDefault="00694BDC" w:rsidP="00694BDC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>
        <w:rPr>
          <w:rFonts w:ascii="Verdana" w:hAnsi="Verdana"/>
          <w:sz w:val="22"/>
          <w:szCs w:val="20"/>
          <w:lang w:val="id-ID"/>
        </w:rPr>
        <w:br/>
      </w:r>
      <w:r w:rsidRPr="00694BD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4D1C381" wp14:editId="4035D1FA">
            <wp:extent cx="3400900" cy="1409897"/>
            <wp:effectExtent l="0" t="0" r="9525" b="0"/>
            <wp:docPr id="121016737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167377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9D38C" w14:textId="77777777" w:rsidR="00075845" w:rsidRDefault="00075845" w:rsidP="0007584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:</w:t>
      </w:r>
    </w:p>
    <w:p w14:paraId="01557136" w14:textId="77777777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`CreateStack` untuk membuat stack kosong</w:t>
      </w:r>
    </w:p>
    <w:p w14:paraId="45E4E5CE" w14:textId="77777777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`push` untuk menambahkan elemen di urutan atas stack</w:t>
      </w:r>
    </w:p>
    <w:p w14:paraId="7950EAB9" w14:textId="77777777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`pop` untuk menghapus elemen dari urutan atas stack</w:t>
      </w:r>
    </w:p>
    <w:p w14:paraId="3049AD2D" w14:textId="7C66EF4A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`</w:t>
      </w:r>
      <w:r>
        <w:rPr>
          <w:rFonts w:ascii="Verdana" w:hAnsi="Verdana"/>
          <w:sz w:val="22"/>
          <w:szCs w:val="20"/>
          <w:lang w:val="id-ID"/>
        </w:rPr>
        <w:t>print</w:t>
      </w:r>
      <w:r>
        <w:rPr>
          <w:rFonts w:ascii="Verdana" w:hAnsi="Verdana"/>
          <w:sz w:val="22"/>
          <w:szCs w:val="20"/>
          <w:lang w:val="id-ID"/>
        </w:rPr>
        <w:t>Info` untuk menampilkan isi dari stack dari atas ke bawah</w:t>
      </w:r>
    </w:p>
    <w:p w14:paraId="00C193B7" w14:textId="20524FA0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`balikStack` untuk membalikkan urutan elemen di stack</w:t>
      </w:r>
    </w:p>
    <w:p w14:paraId="775046D5" w14:textId="77777777" w:rsidR="00075845" w:rsidRDefault="00075845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</w:rPr>
      </w:pPr>
      <w:r>
        <w:rPr>
          <w:rFonts w:ascii="Verdana" w:hAnsi="Verdana"/>
          <w:sz w:val="22"/>
          <w:szCs w:val="20"/>
        </w:rPr>
        <w:br w:type="page"/>
      </w:r>
    </w:p>
    <w:p w14:paraId="453F2EE6" w14:textId="0B8F383D" w:rsidR="00694BDC" w:rsidRPr="00075845" w:rsidRDefault="00075845" w:rsidP="00075845">
      <w:pPr>
        <w:pStyle w:val="ListParagraph"/>
        <w:numPr>
          <w:ilvl w:val="0"/>
          <w:numId w:val="22"/>
        </w:numPr>
        <w:jc w:val="left"/>
        <w:rPr>
          <w:rFonts w:ascii="Verdana" w:hAnsi="Verdana"/>
          <w:sz w:val="22"/>
          <w:szCs w:val="20"/>
          <w:lang w:val="id-ID"/>
        </w:rPr>
      </w:pPr>
      <w:r w:rsidRPr="00075845">
        <w:rPr>
          <w:rFonts w:ascii="Verdana" w:hAnsi="Verdana"/>
          <w:sz w:val="22"/>
          <w:szCs w:val="20"/>
        </w:rPr>
        <w:lastRenderedPageBreak/>
        <w:t xml:space="preserve">Tambahkan prosedur </w:t>
      </w:r>
      <w:r w:rsidRPr="00075845">
        <w:rPr>
          <w:rFonts w:ascii="Verdana" w:hAnsi="Verdana"/>
          <w:b/>
          <w:bCs/>
          <w:sz w:val="22"/>
          <w:szCs w:val="20"/>
        </w:rPr>
        <w:t>pushAscending( in/out S : Stack, in x : integer)</w:t>
      </w:r>
      <w:r>
        <w:rPr>
          <w:rFonts w:ascii="Verdana" w:hAnsi="Verdana"/>
          <w:b/>
          <w:bCs/>
          <w:sz w:val="22"/>
          <w:szCs w:val="20"/>
        </w:rPr>
        <w:br/>
      </w:r>
      <w:r w:rsidRPr="0007584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06D2201" wp14:editId="4F29AA9D">
            <wp:extent cx="4877481" cy="2686425"/>
            <wp:effectExtent l="0" t="0" r="0" b="0"/>
            <wp:docPr id="130993866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38668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74B27" w14:textId="565F5DA0" w:rsidR="00075845" w:rsidRDefault="00075845" w:rsidP="0007584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ource Code:</w:t>
      </w:r>
    </w:p>
    <w:p w14:paraId="285AB5C9" w14:textId="3FF118DB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tack.h</w:t>
      </w:r>
      <w:r>
        <w:rPr>
          <w:rFonts w:ascii="Verdana" w:hAnsi="Verdana"/>
          <w:sz w:val="22"/>
          <w:szCs w:val="20"/>
          <w:lang w:val="id-ID"/>
        </w:rPr>
        <w:br/>
      </w:r>
      <w:r w:rsidR="004929FC" w:rsidRPr="004929F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F535623" wp14:editId="6B7202DC">
            <wp:extent cx="4097547" cy="723096"/>
            <wp:effectExtent l="0" t="0" r="0" b="1270"/>
            <wp:docPr id="993748609" name="Picture 1" descr="A black background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748609" name="Picture 1" descr="A black background with yellow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51993" cy="73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9869B" w14:textId="3FDDD910" w:rsid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tack.</w:t>
      </w:r>
      <w:r>
        <w:rPr>
          <w:rFonts w:ascii="Verdana" w:hAnsi="Verdana"/>
          <w:sz w:val="22"/>
          <w:szCs w:val="20"/>
          <w:lang w:val="id-ID"/>
        </w:rPr>
        <w:t>cpp</w:t>
      </w:r>
      <w:r>
        <w:rPr>
          <w:rFonts w:ascii="Verdana" w:hAnsi="Verdana"/>
          <w:sz w:val="22"/>
          <w:szCs w:val="20"/>
          <w:lang w:val="id-ID"/>
        </w:rPr>
        <w:br/>
      </w:r>
      <w:r w:rsidR="004929FC" w:rsidRPr="004929F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CDD14CD" wp14:editId="6D3B869C">
            <wp:extent cx="3894155" cy="2959527"/>
            <wp:effectExtent l="0" t="0" r="0" b="0"/>
            <wp:docPr id="879289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28977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01779" cy="296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2F6C" w14:textId="0475E81B" w:rsidR="00075845" w:rsidRPr="00075845" w:rsidRDefault="00075845" w:rsidP="00075845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="004929FC" w:rsidRPr="004929F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A560C23" wp14:editId="6783203D">
            <wp:extent cx="3718980" cy="4935028"/>
            <wp:effectExtent l="0" t="0" r="0" b="0"/>
            <wp:docPr id="147864304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643046" name="Picture 1" descr="A screen 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3075" cy="494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D0507" w14:textId="5282DCA5" w:rsidR="00075845" w:rsidRDefault="00075845" w:rsidP="0007584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 w:rsidR="004929FC">
        <w:rPr>
          <w:rFonts w:ascii="Verdana" w:hAnsi="Verdana"/>
          <w:sz w:val="22"/>
          <w:szCs w:val="20"/>
          <w:lang w:val="id-ID"/>
        </w:rPr>
        <w:br/>
      </w:r>
      <w:r w:rsidR="004929FC" w:rsidRPr="004929F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15781F5" wp14:editId="15214995">
            <wp:extent cx="3448531" cy="1371791"/>
            <wp:effectExtent l="0" t="0" r="0" b="0"/>
            <wp:docPr id="704389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38951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64F9" w14:textId="0CAE3F4D" w:rsidR="00075845" w:rsidRDefault="00075845" w:rsidP="00075845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:</w:t>
      </w:r>
    </w:p>
    <w:p w14:paraId="4A341BE3" w14:textId="6B793FF2" w:rsidR="004929FC" w:rsidRDefault="004929FC" w:rsidP="004929F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uat stack sementara (temp)</w:t>
      </w:r>
    </w:p>
    <w:p w14:paraId="5D83F9B2" w14:textId="4FD9B8B5" w:rsidR="004929FC" w:rsidRDefault="004929FC" w:rsidP="004929F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indah elemen pada stack ke temp selama elemen tersebut lebih besar dari input</w:t>
      </w:r>
    </w:p>
    <w:p w14:paraId="59893410" w14:textId="32F6CA65" w:rsidR="004929FC" w:rsidRDefault="004929FC" w:rsidP="004929F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asukkan inputan ke stack</w:t>
      </w:r>
    </w:p>
    <w:p w14:paraId="048CA7C5" w14:textId="44A2D6CC" w:rsidR="004929FC" w:rsidRDefault="004929FC" w:rsidP="004929FC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embalikan elemen yang ada pada temp ke stack dengan urutan setelah inputan yang telah di masukan ke stack</w:t>
      </w:r>
    </w:p>
    <w:p w14:paraId="331870C9" w14:textId="4DBF9186" w:rsidR="004929FC" w:rsidRDefault="004929FC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BC61DA3" w14:textId="18BF3F56" w:rsidR="004929FC" w:rsidRDefault="004929FC" w:rsidP="004929FC">
      <w:pPr>
        <w:pStyle w:val="ListParagraph"/>
        <w:numPr>
          <w:ilvl w:val="0"/>
          <w:numId w:val="22"/>
        </w:numPr>
        <w:jc w:val="left"/>
        <w:rPr>
          <w:rFonts w:ascii="Verdana" w:hAnsi="Verdana"/>
          <w:sz w:val="22"/>
          <w:szCs w:val="20"/>
          <w:lang w:val="id-ID"/>
        </w:rPr>
      </w:pPr>
      <w:r w:rsidRPr="004929FC">
        <w:rPr>
          <w:rFonts w:ascii="Verdana" w:hAnsi="Verdana"/>
          <w:sz w:val="22"/>
          <w:szCs w:val="20"/>
          <w:lang w:val="id-ID"/>
        </w:rPr>
        <w:lastRenderedPageBreak/>
        <w:t>Tambahkan prosedur getInputStream( in/out S : Stack ). Prosedur akan terus membaca dan menerima input user dan memasukkan setiap input ke dalam stack hingga user menekan</w:t>
      </w:r>
      <w:r w:rsidRPr="004929FC">
        <w:rPr>
          <w:rFonts w:ascii="Verdana" w:hAnsi="Verdana"/>
          <w:sz w:val="22"/>
          <w:szCs w:val="20"/>
          <w:lang w:val="id-ID"/>
        </w:rPr>
        <w:t xml:space="preserve"> </w:t>
      </w:r>
      <w:r w:rsidRPr="004929FC">
        <w:rPr>
          <w:rFonts w:ascii="Verdana" w:hAnsi="Verdana"/>
          <w:sz w:val="22"/>
          <w:szCs w:val="20"/>
          <w:lang w:val="id-ID"/>
        </w:rPr>
        <w:t>tombol enter. Contoh: gunakan cin.get() untuk mendapatkan inputan user.</w:t>
      </w:r>
      <w:r w:rsidRPr="004929FC">
        <w:rPr>
          <w:rFonts w:ascii="Verdana" w:hAnsi="Verdana"/>
          <w:sz w:val="22"/>
          <w:szCs w:val="20"/>
          <w:lang w:val="id-ID"/>
        </w:rPr>
        <w:cr/>
      </w:r>
      <w:r w:rsidRPr="004929F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A8B7816" wp14:editId="438AB331">
            <wp:extent cx="5534797" cy="2095792"/>
            <wp:effectExtent l="0" t="0" r="8890" b="0"/>
            <wp:docPr id="1282072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07292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5FF54" w14:textId="77777777" w:rsidR="001D3876" w:rsidRDefault="004929FC" w:rsidP="004929FC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ource Code:</w:t>
      </w:r>
    </w:p>
    <w:p w14:paraId="2B0D202F" w14:textId="07857889" w:rsidR="001D3876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tack.h</w:t>
      </w:r>
      <w:r>
        <w:rPr>
          <w:rFonts w:ascii="Verdana" w:hAnsi="Verdana"/>
          <w:sz w:val="22"/>
          <w:szCs w:val="20"/>
          <w:lang w:val="id-ID"/>
        </w:rPr>
        <w:br/>
      </w:r>
      <w:r w:rsidRPr="001D3876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66DCCBA" wp14:editId="54A508A8">
            <wp:extent cx="3887997" cy="800057"/>
            <wp:effectExtent l="0" t="0" r="0" b="635"/>
            <wp:docPr id="608288063" name="Picture 1" descr="A black background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88063" name="Picture 1" descr="A black background with yellow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97038" cy="80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CD87" w14:textId="3FE04509" w:rsidR="001D3876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stack.cpp</w:t>
      </w:r>
      <w:r>
        <w:rPr>
          <w:rFonts w:ascii="Verdana" w:hAnsi="Verdana"/>
          <w:sz w:val="22"/>
          <w:szCs w:val="20"/>
          <w:lang w:val="id-ID"/>
        </w:rPr>
        <w:br/>
      </w:r>
      <w:r w:rsidRPr="001D3876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9C547DC" wp14:editId="2F98CC48">
            <wp:extent cx="3286733" cy="3434520"/>
            <wp:effectExtent l="0" t="0" r="9525" b="0"/>
            <wp:docPr id="958635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63545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96879" cy="3445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679B3" w14:textId="377E5A42" w:rsidR="004929FC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Pr="001D3876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5595D03" wp14:editId="55D709B8">
            <wp:extent cx="2968804" cy="2865132"/>
            <wp:effectExtent l="0" t="0" r="3175" b="0"/>
            <wp:docPr id="195667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67971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73423" cy="28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29FC">
        <w:rPr>
          <w:rFonts w:ascii="Verdana" w:hAnsi="Verdana"/>
          <w:sz w:val="22"/>
          <w:szCs w:val="20"/>
          <w:lang w:val="id-ID"/>
        </w:rPr>
        <w:br/>
      </w:r>
    </w:p>
    <w:p w14:paraId="5949E4BB" w14:textId="484F0013" w:rsidR="004929FC" w:rsidRDefault="004929FC" w:rsidP="004929FC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:</w:t>
      </w:r>
      <w:r>
        <w:rPr>
          <w:rFonts w:ascii="Verdana" w:hAnsi="Verdana"/>
          <w:sz w:val="22"/>
          <w:szCs w:val="20"/>
          <w:lang w:val="id-ID"/>
        </w:rPr>
        <w:br/>
      </w:r>
      <w:r w:rsidR="001D3876" w:rsidRPr="001D3876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9C2B751" wp14:editId="26326563">
            <wp:extent cx="3477110" cy="1495634"/>
            <wp:effectExtent l="0" t="0" r="0" b="9525"/>
            <wp:docPr id="16241128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12808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97C04" w14:textId="31B3F00E" w:rsidR="004929FC" w:rsidRDefault="004929FC" w:rsidP="004929FC">
      <w:pPr>
        <w:pStyle w:val="ListParagraph"/>
        <w:numPr>
          <w:ilvl w:val="0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:</w:t>
      </w:r>
    </w:p>
    <w:p w14:paraId="16498C8A" w14:textId="008B568B" w:rsidR="001D3876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an = cin.get() untuk menyimpan inputan dari user berdasarkan setiap karakter</w:t>
      </w:r>
    </w:p>
    <w:p w14:paraId="658B3BEC" w14:textId="45462E8D" w:rsidR="001D3876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inputan adalah digit (0-9) maka akan di masukkan ke stack apabila belum penuh, jika sudah penuh maka fungsi berhenti</w:t>
      </w:r>
    </w:p>
    <w:p w14:paraId="06271698" w14:textId="70778863" w:rsidR="001D3876" w:rsidRPr="004929FC" w:rsidRDefault="001D3876" w:rsidP="001D3876">
      <w:pPr>
        <w:pStyle w:val="ListParagraph"/>
        <w:numPr>
          <w:ilvl w:val="1"/>
          <w:numId w:val="2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ser menekan enter (newline) maka fungsi berhenti</w:t>
      </w:r>
    </w:p>
    <w:sectPr w:rsidR="001D3876" w:rsidRPr="004929FC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1584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3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8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9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1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19"/>
  </w:num>
  <w:num w:numId="2" w16cid:durableId="1974752573">
    <w:abstractNumId w:val="3"/>
  </w:num>
  <w:num w:numId="3" w16cid:durableId="1723093224">
    <w:abstractNumId w:val="20"/>
  </w:num>
  <w:num w:numId="4" w16cid:durableId="1638803916">
    <w:abstractNumId w:val="4"/>
  </w:num>
  <w:num w:numId="5" w16cid:durableId="1275744951">
    <w:abstractNumId w:val="15"/>
  </w:num>
  <w:num w:numId="6" w16cid:durableId="644359333">
    <w:abstractNumId w:val="21"/>
  </w:num>
  <w:num w:numId="7" w16cid:durableId="360326464">
    <w:abstractNumId w:val="1"/>
  </w:num>
  <w:num w:numId="8" w16cid:durableId="1116561546">
    <w:abstractNumId w:val="16"/>
  </w:num>
  <w:num w:numId="9" w16cid:durableId="1624531237">
    <w:abstractNumId w:val="12"/>
  </w:num>
  <w:num w:numId="10" w16cid:durableId="193200696">
    <w:abstractNumId w:val="17"/>
  </w:num>
  <w:num w:numId="11" w16cid:durableId="733967202">
    <w:abstractNumId w:val="2"/>
  </w:num>
  <w:num w:numId="12" w16cid:durableId="886143092">
    <w:abstractNumId w:val="18"/>
  </w:num>
  <w:num w:numId="13" w16cid:durableId="1198738854">
    <w:abstractNumId w:val="8"/>
  </w:num>
  <w:num w:numId="14" w16cid:durableId="29308862">
    <w:abstractNumId w:val="10"/>
  </w:num>
  <w:num w:numId="15" w16cid:durableId="1915311557">
    <w:abstractNumId w:val="11"/>
  </w:num>
  <w:num w:numId="16" w16cid:durableId="1189220098">
    <w:abstractNumId w:val="14"/>
  </w:num>
  <w:num w:numId="17" w16cid:durableId="857962498">
    <w:abstractNumId w:val="7"/>
  </w:num>
  <w:num w:numId="18" w16cid:durableId="833764293">
    <w:abstractNumId w:val="0"/>
  </w:num>
  <w:num w:numId="19" w16cid:durableId="1982227942">
    <w:abstractNumId w:val="9"/>
  </w:num>
  <w:num w:numId="20" w16cid:durableId="741177460">
    <w:abstractNumId w:val="5"/>
  </w:num>
  <w:num w:numId="21" w16cid:durableId="448352568">
    <w:abstractNumId w:val="6"/>
  </w:num>
  <w:num w:numId="22" w16cid:durableId="5720865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424E2"/>
    <w:rsid w:val="00143900"/>
    <w:rsid w:val="001D3876"/>
    <w:rsid w:val="001D4295"/>
    <w:rsid w:val="001F1AE8"/>
    <w:rsid w:val="002048EF"/>
    <w:rsid w:val="00212295"/>
    <w:rsid w:val="00235EB4"/>
    <w:rsid w:val="00266E12"/>
    <w:rsid w:val="00273FD7"/>
    <w:rsid w:val="00276EBF"/>
    <w:rsid w:val="002C5420"/>
    <w:rsid w:val="002E1BA8"/>
    <w:rsid w:val="0031434C"/>
    <w:rsid w:val="00366874"/>
    <w:rsid w:val="003E2EB5"/>
    <w:rsid w:val="004472F2"/>
    <w:rsid w:val="00475008"/>
    <w:rsid w:val="004929FC"/>
    <w:rsid w:val="004D47F5"/>
    <w:rsid w:val="004D5430"/>
    <w:rsid w:val="005107E4"/>
    <w:rsid w:val="00521153"/>
    <w:rsid w:val="0054690D"/>
    <w:rsid w:val="0055020D"/>
    <w:rsid w:val="00560321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E5AEF"/>
    <w:rsid w:val="00776713"/>
    <w:rsid w:val="007A2F56"/>
    <w:rsid w:val="007B3A03"/>
    <w:rsid w:val="007D30AE"/>
    <w:rsid w:val="007E45DF"/>
    <w:rsid w:val="007E6478"/>
    <w:rsid w:val="007E73F9"/>
    <w:rsid w:val="007F5558"/>
    <w:rsid w:val="00821BF1"/>
    <w:rsid w:val="00847DDE"/>
    <w:rsid w:val="008C7207"/>
    <w:rsid w:val="008D47AF"/>
    <w:rsid w:val="009338F3"/>
    <w:rsid w:val="009408E3"/>
    <w:rsid w:val="009B7809"/>
    <w:rsid w:val="009E04F6"/>
    <w:rsid w:val="009E314F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D3B98"/>
    <w:rsid w:val="00BD6744"/>
    <w:rsid w:val="00C04004"/>
    <w:rsid w:val="00C448DF"/>
    <w:rsid w:val="00CA24C0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606EB"/>
    <w:rsid w:val="00F67766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1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23</cp:revision>
  <dcterms:created xsi:type="dcterms:W3CDTF">2024-09-24T05:41:00Z</dcterms:created>
  <dcterms:modified xsi:type="dcterms:W3CDTF">2024-11-09T15:41:00Z</dcterms:modified>
</cp:coreProperties>
</file>